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4.jpg" ContentType="image/jpeg"/>
  <Override PartName="/word/media/rId28.jpg" ContentType="image/jpeg"/>
  <Override PartName="/word/media/rId27.jpg" ContentType="image/jpeg"/>
  <Override PartName="/word/media/rId24.png" ContentType="image/png"/>
  <Override PartName="/word/media/rId21.png" ContentType="image/png"/>
  <Override PartName="/word/media/rId378.png" ContentType="image/png"/>
  <Override PartName="/word/media/rId1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2-01</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01 Dec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Verkehrsmanagement</w:t>
      </w:r>
      <w:bookmarkEnd w:id="259"/>
    </w:p>
    <w:p>
      <w:pPr>
        <w:pStyle w:val="Heading2"/>
      </w:pPr>
      <w:bookmarkStart w:id="260" w:name="congestion_charging"/>
      <w:r>
        <w:t xml:space="preserve">4.1	Staugebühren (Congestion charging)</w:t>
      </w:r>
      <w:bookmarkEnd w:id="260"/>
    </w:p>
    <w:p>
      <w:pPr>
        <w:pStyle w:val="Heading3"/>
      </w:pPr>
      <w:bookmarkStart w:id="261" w:name="synonyme-8"/>
      <w:r>
        <w:t xml:space="preserve">Synonyme</w:t>
      </w:r>
      <w:bookmarkEnd w:id="261"/>
    </w:p>
    <w:p>
      <w:pPr>
        <w:pStyle w:val="FirstParagraph"/>
      </w:pPr>
      <w:r>
        <w:rPr>
          <w:i/>
        </w:rPr>
        <w:t xml:space="preserve">Staugebührenregelung (CCS - Congestion charging scheme), Kordonbasierte Gebührensysteme, flächendeckende Gebührensysteme (area charging)</w:t>
      </w:r>
    </w:p>
    <w:p>
      <w:pPr>
        <w:pStyle w:val="Heading3"/>
      </w:pPr>
      <w:bookmarkStart w:id="262" w:name="definition-9"/>
      <w:r>
        <w:t xml:space="preserve">Definition</w:t>
      </w:r>
      <w:bookmarkEnd w:id="262"/>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3" w:name="wichtige-interessensgruppen-9"/>
      <w:r>
        <w:t xml:space="preserve">Wichtige Interessensgruppen</w:t>
      </w:r>
      <w:bookmarkEnd w:id="263"/>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4" w:name="X83e4d93aadfd3e861bedcc8a70499da7919a76b"/>
      <w:r>
        <w:t xml:space="preserve">Aktueller Stand der Wissenschaft und Forschung</w:t>
      </w:r>
      <w:bookmarkEnd w:id="264"/>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5" w:name="Xc854069db930b55613305a61723b9fc841f726b"/>
      <w:r>
        <w:t xml:space="preserve">Aktueller Stand der praktischen Umsetzung</w:t>
      </w:r>
      <w:bookmarkEnd w:id="265"/>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6" w:name="relevante-initiativen-in-österreich-9"/>
      <w:r>
        <w:t xml:space="preserve">Relevante Initiativen in Österreich</w:t>
      </w:r>
      <w:bookmarkEnd w:id="266"/>
    </w:p>
    <w:p>
      <w:pPr>
        <w:pStyle w:val="Compact"/>
        <w:numPr>
          <w:numId w:val="1087"/>
          <w:ilvl w:val="0"/>
        </w:numPr>
      </w:pPr>
      <w:hyperlink r:id="rId267">
        <w:r>
          <w:rPr>
            <w:rStyle w:val="Hyperlink"/>
          </w:rPr>
          <w:t xml:space="preserve">urbanaccessregulations.eu</w:t>
        </w:r>
      </w:hyperlink>
    </w:p>
    <w:p>
      <w:pPr>
        <w:pStyle w:val="Compact"/>
        <w:numPr>
          <w:numId w:val="1087"/>
          <w:ilvl w:val="0"/>
        </w:numPr>
      </w:pPr>
      <w:hyperlink r:id="rId268">
        <w:r>
          <w:rPr>
            <w:rStyle w:val="Hyperlink"/>
          </w:rPr>
          <w:t xml:space="preserve">environmentalbadge.com</w:t>
        </w:r>
      </w:hyperlink>
    </w:p>
    <w:p>
      <w:pPr>
        <w:pStyle w:val="Heading3"/>
      </w:pPr>
      <w:bookmarkStart w:id="269" w:name="Xbc207219ac8fc48cc0d6610979cf3b27cf54c0a"/>
      <w:r>
        <w:t xml:space="preserve">Auswirkungen in Bezug auf die Ziele für nachhaltige Entwicklung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0" w:name="Xb1f9ff5e66f0d9c9d120d6f3d255e71f266fbfa"/>
      <w:r>
        <w:t xml:space="preserve">Technologie- und gesellschaftlicher Bereitschaftsgrad</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1" w:name="offene-fragen-9"/>
      <w:r>
        <w:t xml:space="preserve">Offene Fragen</w:t>
      </w:r>
      <w:bookmarkEnd w:id="271"/>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2" w:name="weitere-links-7"/>
      <w:r>
        <w:t xml:space="preserve">Weitere links</w:t>
      </w:r>
      <w:bookmarkEnd w:id="272"/>
    </w:p>
    <w:p>
      <w:pPr>
        <w:pStyle w:val="Compact"/>
        <w:numPr>
          <w:numId w:val="1090"/>
          <w:ilvl w:val="0"/>
        </w:numPr>
      </w:pPr>
      <w:hyperlink r:id="rId273">
        <w:r>
          <w:rPr>
            <w:rStyle w:val="Hyperlink"/>
          </w:rPr>
          <w:t xml:space="preserve">whatworksgrowth.org</w:t>
        </w:r>
      </w:hyperlink>
    </w:p>
    <w:p>
      <w:pPr>
        <w:pStyle w:val="Compact"/>
        <w:numPr>
          <w:numId w:val="1090"/>
          <w:ilvl w:val="0"/>
        </w:numPr>
      </w:pPr>
      <w:hyperlink r:id="rId274">
        <w:r>
          <w:rPr>
            <w:rStyle w:val="Hyperlink"/>
          </w:rPr>
          <w:t xml:space="preserve">adb.org</w:t>
        </w:r>
      </w:hyperlink>
    </w:p>
    <w:p>
      <w:pPr>
        <w:pStyle w:val="Compact"/>
        <w:numPr>
          <w:numId w:val="1090"/>
          <w:ilvl w:val="0"/>
        </w:numPr>
      </w:pPr>
      <w:hyperlink r:id="rId275">
        <w:r>
          <w:rPr>
            <w:rStyle w:val="Hyperlink"/>
          </w:rPr>
          <w:t xml:space="preserve">epomm.eu</w:t>
        </w:r>
      </w:hyperlink>
    </w:p>
    <w:p>
      <w:pPr>
        <w:pStyle w:val="Heading3"/>
      </w:pPr>
      <w:bookmarkStart w:id="276" w:name="referenzen-9"/>
      <w:r>
        <w:t xml:space="preserve">Referenzen</w:t>
      </w:r>
      <w:bookmarkEnd w:id="276"/>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e-9"/>
      <w:r>
        <w:t xml:space="preserve">Synonyme</w:t>
      </w:r>
      <w:bookmarkEnd w:id="280"/>
    </w:p>
    <w:p>
      <w:pPr>
        <w:pStyle w:val="FirstParagraph"/>
      </w:pPr>
      <w:r>
        <w:rPr>
          <w:i/>
        </w:rPr>
        <w:t xml:space="preserve">Platoonführer (PL - Platoon Leader), Platoonmitglied (PM - Platoon Member), LKW- Platooning</w:t>
      </w:r>
    </w:p>
    <w:p>
      <w:pPr>
        <w:pStyle w:val="Heading3"/>
      </w:pPr>
      <w:bookmarkStart w:id="281" w:name="definition-10"/>
      <w:r>
        <w:t xml:space="preserve">Definition</w:t>
      </w:r>
      <w:bookmarkEnd w:id="281"/>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2" w:name="wichtige-interessensgruppen-10"/>
      <w:r>
        <w:t xml:space="preserve">Wichtige Interessensgruppen</w:t>
      </w:r>
      <w:bookmarkEnd w:id="282"/>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3" w:name="X75685d43b9391cd17da8d29e453ff8856f8a91f"/>
      <w:r>
        <w:t xml:space="preserve">Aktueller Stand der Wissenschaft und Forschung</w:t>
      </w:r>
      <w:bookmarkEnd w:id="283"/>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4" w:name="Xb25dd8c80214ee2eeb674c5d015fccf51b68525"/>
      <w:r>
        <w:t xml:space="preserve">Aktueller Stand der praktischen Umsetzung</w:t>
      </w:r>
      <w:bookmarkEnd w:id="284"/>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5" w:name="relevante-initiativen-in-österreich-10"/>
      <w:r>
        <w:t xml:space="preserve">Relevante Initiativen in Österreich</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2d5a589eae451f0dd1b4afcf0f2c655e67e974a"/>
      <w:r>
        <w:t xml:space="preserve">Auswirkungen in Bezug auf die Ziele für nachhaltige Entwicklung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8" w:name="X8398680dd6dd5cae643c079bef81af8e39caac7"/>
      <w:r>
        <w:t xml:space="preserve">Technologie- und gesellschaftlicher Bereitschaftsgrad</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89" w:name="offene-fragen-10"/>
      <w:r>
        <w:t xml:space="preserve">Offene Fragen</w:t>
      </w:r>
      <w:bookmarkEnd w:id="289"/>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0" w:name="weitere-links-8"/>
      <w:r>
        <w:t xml:space="preserve">Weitere links</w:t>
      </w:r>
      <w:bookmarkEnd w:id="290"/>
    </w:p>
    <w:p>
      <w:pPr>
        <w:pStyle w:val="Compact"/>
        <w:numPr>
          <w:numId w:val="1096"/>
          <w:ilvl w:val="0"/>
        </w:numPr>
      </w:pPr>
      <w:hyperlink r:id="rId291">
        <w:r>
          <w:rPr>
            <w:rStyle w:val="Hyperlink"/>
          </w:rPr>
          <w:t xml:space="preserve">acea.be</w:t>
        </w:r>
      </w:hyperlink>
    </w:p>
    <w:p>
      <w:pPr>
        <w:pStyle w:val="Compact"/>
        <w:numPr>
          <w:numId w:val="1096"/>
          <w:ilvl w:val="0"/>
        </w:numPr>
      </w:pPr>
      <w:hyperlink r:id="rId292">
        <w:r>
          <w:rPr>
            <w:rStyle w:val="Hyperlink"/>
          </w:rPr>
          <w:t xml:space="preserve">mantruckandbus.com</w:t>
        </w:r>
      </w:hyperlink>
    </w:p>
    <w:p>
      <w:pPr>
        <w:pStyle w:val="Compact"/>
        <w:numPr>
          <w:numId w:val="1096"/>
          <w:ilvl w:val="0"/>
        </w:numPr>
      </w:pPr>
      <w:hyperlink r:id="rId293">
        <w:r>
          <w:rPr>
            <w:rStyle w:val="Hyperlink"/>
          </w:rPr>
          <w:t xml:space="preserve">cohdawireless.com</w:t>
        </w:r>
      </w:hyperlink>
    </w:p>
    <w:p>
      <w:pPr>
        <w:pStyle w:val="Heading3"/>
      </w:pPr>
      <w:bookmarkStart w:id="294" w:name="referenzen-10"/>
      <w:r>
        <w:t xml:space="preserve">Referenzen</w:t>
      </w:r>
      <w:bookmarkEnd w:id="294"/>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6">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Verkehrsinformationen und -überwachung in Echtzeit</w:t>
      </w:r>
      <w:bookmarkEnd w:id="300"/>
    </w:p>
    <w:p>
      <w:pPr>
        <w:pStyle w:val="Heading3"/>
      </w:pPr>
      <w:bookmarkStart w:id="301" w:name="synonyme-10"/>
      <w:r>
        <w:t xml:space="preserve">Synonyme</w:t>
      </w:r>
      <w:bookmarkEnd w:id="301"/>
    </w:p>
    <w:p>
      <w:pPr>
        <w:pStyle w:val="FirstParagraph"/>
      </w:pPr>
      <w:r>
        <w:rPr>
          <w:i/>
        </w:rPr>
        <w:t xml:space="preserve">Intelligent Transport Systems (ITS), intelligente Verkehrssysteme (IVS)</w:t>
      </w:r>
    </w:p>
    <w:p>
      <w:pPr>
        <w:pStyle w:val="Heading3"/>
      </w:pPr>
      <w:bookmarkStart w:id="302" w:name="definition-11"/>
      <w:r>
        <w:t xml:space="preserve">Definition</w:t>
      </w:r>
      <w:bookmarkEnd w:id="302"/>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3" w:name="wichtige-interessensgruppen-11"/>
      <w:r>
        <w:t xml:space="preserve">Wichtige Interessensgruppen</w:t>
      </w:r>
      <w:bookmarkEnd w:id="303"/>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4" w:name="X8639e2dc0ad89f20bf21207a525ced7edf068b3"/>
      <w:r>
        <w:t xml:space="preserve">Aktueller Stand der Wissenschaft und Forschung</w:t>
      </w:r>
      <w:bookmarkEnd w:id="304"/>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5" w:name="Xf865143022b7cb7b9f71b556f9b58b178e9e8d5"/>
      <w:r>
        <w:t xml:space="preserve">Aktueller Stand der praktischen Umsetzung</w:t>
      </w:r>
      <w:bookmarkEnd w:id="305"/>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6" w:name="relevante-initiativen-in-österreich-11"/>
      <w:r>
        <w:t xml:space="preserve">Relevante Initiativen in Österreich</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7">
        <w:r>
          <w:rPr>
            <w:rStyle w:val="Hyperlink"/>
          </w:rPr>
          <w:t xml:space="preserve">Asfinag</w:t>
        </w:r>
      </w:hyperlink>
    </w:p>
    <w:p>
      <w:pPr>
        <w:pStyle w:val="Compact"/>
        <w:numPr>
          <w:numId w:val="1100"/>
          <w:ilvl w:val="0"/>
        </w:numPr>
      </w:pPr>
      <w:hyperlink r:id="rId308">
        <w:r>
          <w:rPr>
            <w:rStyle w:val="Hyperlink"/>
          </w:rPr>
          <w:t xml:space="preserve">Trafficon</w:t>
        </w:r>
      </w:hyperlink>
    </w:p>
    <w:p>
      <w:pPr>
        <w:pStyle w:val="Compact"/>
        <w:numPr>
          <w:numId w:val="1100"/>
          <w:ilvl w:val="0"/>
        </w:numPr>
      </w:pPr>
      <w:hyperlink r:id="rId309">
        <w:r>
          <w:rPr>
            <w:rStyle w:val="Hyperlink"/>
          </w:rPr>
          <w:t xml:space="preserve">Prisma-solutions</w:t>
        </w:r>
      </w:hyperlink>
    </w:p>
    <w:p>
      <w:pPr>
        <w:pStyle w:val="Heading3"/>
      </w:pPr>
      <w:bookmarkStart w:id="310" w:name="Xa979412ae6b18f65f509f1f520159d7e0aae1be"/>
      <w:r>
        <w:t xml:space="preserve">Auswirkungen in Bezug auf die Ziele für nachhaltige Entwicklung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1" w:name="X9db9c1c4a87694410dae264ac9ffdd6686b16da"/>
      <w:r>
        <w:t xml:space="preserve">Technologie- und gesellschaftlicher Bereitschaftsgrad</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2" w:name="offene-fragen-11"/>
      <w:r>
        <w:t xml:space="preserve">Offene Fragen</w:t>
      </w:r>
      <w:bookmarkEnd w:id="312"/>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3" w:name="weitere-links-9"/>
      <w:r>
        <w:t xml:space="preserve">Weitere links</w:t>
      </w:r>
      <w:bookmarkEnd w:id="313"/>
    </w:p>
    <w:p>
      <w:pPr>
        <w:pStyle w:val="Compact"/>
        <w:numPr>
          <w:numId w:val="1102"/>
          <w:ilvl w:val="0"/>
        </w:numPr>
      </w:pPr>
      <w:hyperlink r:id="rId314">
        <w:r>
          <w:rPr>
            <w:rStyle w:val="Hyperlink"/>
          </w:rPr>
          <w:t xml:space="preserve">Citilog.fr</w:t>
        </w:r>
      </w:hyperlink>
    </w:p>
    <w:p>
      <w:pPr>
        <w:pStyle w:val="Compact"/>
        <w:numPr>
          <w:numId w:val="1102"/>
          <w:ilvl w:val="0"/>
        </w:numPr>
      </w:pPr>
      <w:hyperlink r:id="rId315">
        <w:r>
          <w:rPr>
            <w:rStyle w:val="Hyperlink"/>
          </w:rPr>
          <w:t xml:space="preserve">Iteris.com</w:t>
        </w:r>
      </w:hyperlink>
    </w:p>
    <w:p>
      <w:pPr>
        <w:pStyle w:val="Compact"/>
        <w:numPr>
          <w:numId w:val="1102"/>
          <w:ilvl w:val="0"/>
        </w:numPr>
      </w:pPr>
      <w:hyperlink r:id="rId316">
        <w:r>
          <w:rPr>
            <w:rStyle w:val="Hyperlink"/>
          </w:rPr>
          <w:t xml:space="preserve">Tomtom.com</w:t>
        </w:r>
      </w:hyperlink>
    </w:p>
    <w:p>
      <w:pPr>
        <w:pStyle w:val="Compact"/>
        <w:numPr>
          <w:numId w:val="1102"/>
          <w:ilvl w:val="0"/>
        </w:numPr>
      </w:pPr>
      <w:hyperlink r:id="rId317">
        <w:r>
          <w:rPr>
            <w:rStyle w:val="Hyperlink"/>
          </w:rPr>
          <w:t xml:space="preserve">Flightaware.com</w:t>
        </w:r>
      </w:hyperlink>
    </w:p>
    <w:p>
      <w:pPr>
        <w:pStyle w:val="Compact"/>
        <w:numPr>
          <w:numId w:val="1102"/>
          <w:ilvl w:val="0"/>
        </w:numPr>
      </w:pPr>
      <w:hyperlink r:id="rId318">
        <w:r>
          <w:rPr>
            <w:rStyle w:val="Hyperlink"/>
          </w:rPr>
          <w:t xml:space="preserve">Marinetraffic.com</w:t>
        </w:r>
      </w:hyperlink>
    </w:p>
    <w:p>
      <w:pPr>
        <w:pStyle w:val="Compact"/>
        <w:numPr>
          <w:numId w:val="1102"/>
          <w:ilvl w:val="0"/>
        </w:numPr>
      </w:pPr>
      <w:hyperlink r:id="rId319">
        <w:r>
          <w:rPr>
            <w:rStyle w:val="Hyperlink"/>
          </w:rPr>
          <w:t xml:space="preserve">Velocidata.com</w:t>
        </w:r>
      </w:hyperlink>
    </w:p>
    <w:p>
      <w:pPr>
        <w:pStyle w:val="Heading3"/>
      </w:pPr>
      <w:bookmarkStart w:id="320" w:name="referenzen-11"/>
      <w:r>
        <w:t xml:space="preserve">Referenzen</w:t>
      </w:r>
      <w:bookmarkEnd w:id="320"/>
    </w:p>
    <w:p>
      <w:pPr>
        <w:pStyle w:val="Compact"/>
        <w:numPr>
          <w:numId w:val="1103"/>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Kooperativ - intelligentes Verkehrssystem (Cooperative - intelligent transport system)</w:t>
      </w:r>
      <w:bookmarkEnd w:id="325"/>
    </w:p>
    <w:p>
      <w:pPr>
        <w:pStyle w:val="Heading3"/>
      </w:pPr>
      <w:bookmarkStart w:id="326" w:name="synonyme-11"/>
      <w:r>
        <w:t xml:space="preserve">Synonyme</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8" w:name="wichtige-interessensgruppen-12"/>
      <w:r>
        <w:t xml:space="preserve">Wichtige Interessensgruppen</w:t>
      </w:r>
      <w:bookmarkEnd w:id="328"/>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29" w:name="X0312616a427e1f591935923e482f00351391ebe"/>
      <w:r>
        <w:t xml:space="preserve">Aktueller Stand der Wissenschaft und Forschung</w:t>
      </w:r>
      <w:bookmarkEnd w:id="329"/>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0" w:name="X9277d7736fbc27dc2de7add4617f88e05439361"/>
      <w:r>
        <w:t xml:space="preserve">Aktueller Stand der praktischen Umsetzung</w:t>
      </w:r>
      <w:bookmarkEnd w:id="330"/>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1">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2" w:name="relevante-initiativen-in-österreich-12"/>
      <w:r>
        <w:t xml:space="preserve">Relevante Initiativen in Österreich</w:t>
      </w:r>
      <w:bookmarkEnd w:id="332"/>
    </w:p>
    <w:p>
      <w:pPr>
        <w:pStyle w:val="Compact"/>
        <w:numPr>
          <w:numId w:val="1111"/>
          <w:ilvl w:val="0"/>
        </w:numPr>
      </w:pPr>
      <w:hyperlink r:id="rId333">
        <w:r>
          <w:rPr>
            <w:rStyle w:val="Hyperlink"/>
          </w:rPr>
          <w:t xml:space="preserve">Bmk.gv.at</w:t>
        </w:r>
      </w:hyperlink>
    </w:p>
    <w:p>
      <w:pPr>
        <w:pStyle w:val="Compact"/>
        <w:numPr>
          <w:numId w:val="1111"/>
          <w:ilvl w:val="0"/>
        </w:numPr>
      </w:pPr>
      <w:hyperlink r:id="rId334">
        <w:r>
          <w:rPr>
            <w:rStyle w:val="Hyperlink"/>
          </w:rPr>
          <w:t xml:space="preserve">Ots.at</w:t>
        </w:r>
      </w:hyperlink>
    </w:p>
    <w:p>
      <w:pPr>
        <w:pStyle w:val="Compact"/>
        <w:numPr>
          <w:numId w:val="1111"/>
          <w:ilvl w:val="0"/>
        </w:numPr>
      </w:pPr>
      <w:hyperlink r:id="rId335">
        <w:r>
          <w:rPr>
            <w:rStyle w:val="Hyperlink"/>
          </w:rPr>
          <w:t xml:space="preserve">Mobility.siemens.at</w:t>
        </w:r>
      </w:hyperlink>
    </w:p>
    <w:p>
      <w:pPr>
        <w:pStyle w:val="Heading3"/>
      </w:pPr>
      <w:bookmarkStart w:id="336" w:name="Xf816e4f916a5e884182ec39e79193fa25ec4f86"/>
      <w:r>
        <w:t xml:space="preserve">Auswirkungen in Bezug auf die Ziele für nachhaltige Entwicklung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7" w:name="X98d16a32dc70f699a774ba766c487582ad08437"/>
      <w:r>
        <w:t xml:space="preserve">Technologie- und gesellschaftlicher Bereitschaftsgrad</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8" w:name="offene-fragen-12"/>
      <w:r>
        <w:t xml:space="preserve">Offene Fragen</w:t>
      </w:r>
      <w:bookmarkEnd w:id="338"/>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39" w:name="weitere-links-10"/>
      <w:r>
        <w:t xml:space="preserve">Weitere links</w:t>
      </w:r>
      <w:bookmarkEnd w:id="339"/>
    </w:p>
    <w:p>
      <w:pPr>
        <w:pStyle w:val="Compact"/>
        <w:numPr>
          <w:numId w:val="1113"/>
          <w:ilvl w:val="0"/>
        </w:numPr>
      </w:pPr>
      <w:hyperlink r:id="rId340">
        <w:r>
          <w:rPr>
            <w:rStyle w:val="Hyperlink"/>
          </w:rPr>
          <w:t xml:space="preserve">C-its-deployment-group.eu</w:t>
        </w:r>
      </w:hyperlink>
    </w:p>
    <w:p>
      <w:pPr>
        <w:pStyle w:val="Compact"/>
        <w:numPr>
          <w:numId w:val="1113"/>
          <w:ilvl w:val="0"/>
        </w:numPr>
      </w:pPr>
      <w:hyperlink r:id="rId341">
        <w:r>
          <w:rPr>
            <w:rStyle w:val="Hyperlink"/>
          </w:rPr>
          <w:t xml:space="preserve">C-roads.eu</w:t>
        </w:r>
      </w:hyperlink>
    </w:p>
    <w:p>
      <w:pPr>
        <w:pStyle w:val="Compact"/>
        <w:numPr>
          <w:numId w:val="1113"/>
          <w:ilvl w:val="0"/>
        </w:numPr>
      </w:pPr>
      <w:hyperlink r:id="rId342">
        <w:r>
          <w:rPr>
            <w:rStyle w:val="Hyperlink"/>
          </w:rPr>
          <w:t xml:space="preserve">Ec.europa.eu</w:t>
        </w:r>
      </w:hyperlink>
    </w:p>
    <w:p>
      <w:pPr>
        <w:pStyle w:val="Compact"/>
        <w:numPr>
          <w:numId w:val="1113"/>
          <w:ilvl w:val="0"/>
        </w:numPr>
      </w:pPr>
      <w:hyperlink r:id="rId343">
        <w:r>
          <w:rPr>
            <w:rStyle w:val="Hyperlink"/>
          </w:rPr>
          <w:t xml:space="preserve">Ec.europa.eu-report</w:t>
        </w:r>
      </w:hyperlink>
    </w:p>
    <w:p>
      <w:pPr>
        <w:pStyle w:val="Heading3"/>
      </w:pPr>
      <w:bookmarkStart w:id="344" w:name="referenzen-12"/>
      <w:r>
        <w:t xml:space="preserve">Referenzen</w:t>
      </w:r>
      <w:bookmarkEnd w:id="344"/>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sche Routenführung</w:t>
      </w:r>
      <w:bookmarkEnd w:id="351"/>
    </w:p>
    <w:p>
      <w:pPr>
        <w:pStyle w:val="Heading3"/>
      </w:pPr>
      <w:bookmarkStart w:id="352" w:name="synonyme-12"/>
      <w:r>
        <w:t xml:space="preserve">Synonyme</w:t>
      </w:r>
      <w:bookmarkEnd w:id="352"/>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3" w:name="definition-13"/>
      <w:r>
        <w:t xml:space="preserve">Definition</w:t>
      </w:r>
      <w:bookmarkEnd w:id="353"/>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5" w:name="wichtige-interessensgruppen-13"/>
      <w:r>
        <w:t xml:space="preserve">Wichtige Interessensgruppen</w:t>
      </w:r>
      <w:bookmarkEnd w:id="355"/>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6" w:name="Xc155e0d41d9cd47ec73ce3b0ec8813dfd904275"/>
      <w:r>
        <w:t xml:space="preserve">Aktueller Stand der Wissenschaft und Forschung</w:t>
      </w:r>
      <w:bookmarkEnd w:id="356"/>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7" w:name="X2d2996fb1455f1cafc5b0a70f0eaeb4222db07d"/>
      <w:r>
        <w:t xml:space="preserve">Aktueller Stand der praktischen Umsetzung</w:t>
      </w:r>
      <w:bookmarkEnd w:id="357"/>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8" w:name="relevante-initiativen-in-österreich-13"/>
      <w:r>
        <w:t xml:space="preserve">Relevante Initiativen in Österreich</w:t>
      </w:r>
      <w:bookmarkEnd w:id="358"/>
    </w:p>
    <w:p>
      <w:pPr>
        <w:pStyle w:val="Compact"/>
        <w:numPr>
          <w:numId w:val="1116"/>
          <w:ilvl w:val="0"/>
        </w:numPr>
      </w:pPr>
      <w:hyperlink r:id="rId359">
        <w:r>
          <w:rPr>
            <w:rStyle w:val="Hyperlink"/>
          </w:rPr>
          <w:t xml:space="preserve">Volkswagen</w:t>
        </w:r>
      </w:hyperlink>
    </w:p>
    <w:p>
      <w:pPr>
        <w:pStyle w:val="Compact"/>
        <w:numPr>
          <w:numId w:val="1116"/>
          <w:ilvl w:val="0"/>
        </w:numPr>
      </w:pPr>
      <w:hyperlink r:id="rId360">
        <w:r>
          <w:rPr>
            <w:rStyle w:val="Hyperlink"/>
          </w:rPr>
          <w:t xml:space="preserve">PTVGroup</w:t>
        </w:r>
      </w:hyperlink>
    </w:p>
    <w:p>
      <w:pPr>
        <w:pStyle w:val="Compact"/>
        <w:numPr>
          <w:numId w:val="1116"/>
          <w:ilvl w:val="0"/>
        </w:numPr>
      </w:pPr>
      <w:hyperlink r:id="rId361">
        <w:r>
          <w:rPr>
            <w:rStyle w:val="Hyperlink"/>
          </w:rPr>
          <w:t xml:space="preserve">Capterra.at</w:t>
        </w:r>
      </w:hyperlink>
    </w:p>
    <w:p>
      <w:pPr>
        <w:pStyle w:val="Heading3"/>
      </w:pPr>
      <w:bookmarkStart w:id="362" w:name="Xd89a258e8e5101c9319ec08d204950d74e7a686"/>
      <w:r>
        <w:t xml:space="preserve">Auswirkungen in Bezug auf die Ziele für nachhaltige Entwicklung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3" w:name="X5453ad2e52338733279401c7f3aefcaed587785"/>
      <w:r>
        <w:t xml:space="preserve">Technologie- und gesellschaftlicher Bereitschaftsgrad</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4" w:name="offene-fragen-13"/>
      <w:r>
        <w:t xml:space="preserve">Offene Fragen</w:t>
      </w:r>
      <w:bookmarkEnd w:id="364"/>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5" w:name="weitere-links-11"/>
      <w:r>
        <w:t xml:space="preserve">Weitere links</w:t>
      </w:r>
      <w:bookmarkEnd w:id="365"/>
    </w:p>
    <w:p>
      <w:pPr>
        <w:pStyle w:val="Compact"/>
        <w:numPr>
          <w:numId w:val="1118"/>
          <w:ilvl w:val="0"/>
        </w:numPr>
      </w:pPr>
      <w:hyperlink r:id="rId366">
        <w:r>
          <w:rPr>
            <w:rStyle w:val="Hyperlink"/>
          </w:rPr>
          <w:t xml:space="preserve">Verizonconnect.com</w:t>
        </w:r>
      </w:hyperlink>
    </w:p>
    <w:p>
      <w:pPr>
        <w:pStyle w:val="Heading3"/>
      </w:pPr>
      <w:bookmarkStart w:id="367" w:name="referenzen-13"/>
      <w:r>
        <w:t xml:space="preserve">Referenzen</w:t>
      </w:r>
      <w:bookmarkEnd w:id="367"/>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Geschwindigkeitsbegrenzungen und dynamisches Beschilderungssystem</w:t>
      </w:r>
      <w:bookmarkEnd w:id="375"/>
    </w:p>
    <w:p>
      <w:pPr>
        <w:pStyle w:val="Heading3"/>
      </w:pPr>
      <w:bookmarkStart w:id="376" w:name="synonyme-13"/>
      <w:r>
        <w:t xml:space="preserve">Synonyme</w:t>
      </w:r>
      <w:bookmarkEnd w:id="376"/>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p>
    <w:p>
      <w:pPr>
        <w:pStyle w:val="Heading3"/>
      </w:pPr>
      <w:bookmarkStart w:id="377" w:name="definition-14"/>
      <w:r>
        <w:t xml:space="preserve">Definition</w:t>
      </w:r>
      <w:bookmarkEnd w:id="377"/>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79" w:name="wichtige-interessensgruppen-14"/>
      <w:r>
        <w:t xml:space="preserve">Wichtige Interessensgruppen</w:t>
      </w:r>
      <w:bookmarkEnd w:id="379"/>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0" w:name="X51ce0ce14b3904869a85a61c0268d8d256e71a4"/>
      <w:r>
        <w:t xml:space="preserve">Aktueller Stand der Wissenschaft und Forschung</w:t>
      </w:r>
      <w:bookmarkEnd w:id="380"/>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1" w:name="X858ab81cd8f1c012ff3ba6e661d9e00f287dd64"/>
      <w:r>
        <w:t xml:space="preserve">Aktueller Stand der praktischen Umsetzung</w:t>
      </w:r>
      <w:bookmarkEnd w:id="381"/>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2" w:name="relevante-initiativen-in-österreich-14"/>
      <w:r>
        <w:t xml:space="preserve">Relevante Initiativen in Österreich</w:t>
      </w:r>
      <w:bookmarkEnd w:id="382"/>
    </w:p>
    <w:p>
      <w:pPr>
        <w:pStyle w:val="Compact"/>
        <w:numPr>
          <w:numId w:val="1121"/>
          <w:ilvl w:val="0"/>
        </w:numPr>
      </w:pPr>
      <w:hyperlink r:id="rId383">
        <w:r>
          <w:rPr>
            <w:rStyle w:val="Hyperlink"/>
          </w:rPr>
          <w:t xml:space="preserve">Asfinag</w:t>
        </w:r>
      </w:hyperlink>
    </w:p>
    <w:p>
      <w:pPr>
        <w:pStyle w:val="Compact"/>
        <w:numPr>
          <w:numId w:val="1121"/>
          <w:ilvl w:val="0"/>
        </w:numPr>
      </w:pPr>
      <w:hyperlink r:id="rId347">
        <w:r>
          <w:rPr>
            <w:rStyle w:val="Hyperlink"/>
          </w:rPr>
          <w:t xml:space="preserve">Asifinag blog</w:t>
        </w:r>
      </w:hyperlink>
    </w:p>
    <w:p>
      <w:pPr>
        <w:pStyle w:val="Compact"/>
        <w:numPr>
          <w:numId w:val="1121"/>
          <w:ilvl w:val="0"/>
        </w:numPr>
      </w:pPr>
      <w:hyperlink r:id="rId384">
        <w:r>
          <w:rPr>
            <w:rStyle w:val="Hyperlink"/>
          </w:rPr>
          <w:t xml:space="preserve">kapsch.net</w:t>
        </w:r>
      </w:hyperlink>
    </w:p>
    <w:p>
      <w:pPr>
        <w:pStyle w:val="Compact"/>
        <w:numPr>
          <w:numId w:val="1121"/>
          <w:ilvl w:val="0"/>
        </w:numPr>
      </w:pPr>
      <w:hyperlink r:id="rId385">
        <w:r>
          <w:rPr>
            <w:rStyle w:val="Hyperlink"/>
          </w:rPr>
          <w:t xml:space="preserve">strabag-iss.com</w:t>
        </w:r>
      </w:hyperlink>
    </w:p>
    <w:p>
      <w:pPr>
        <w:pStyle w:val="Compact"/>
        <w:numPr>
          <w:numId w:val="1121"/>
          <w:ilvl w:val="0"/>
        </w:numPr>
      </w:pPr>
      <w:hyperlink r:id="rId386">
        <w:r>
          <w:rPr>
            <w:rStyle w:val="Hyperlink"/>
          </w:rPr>
          <w:t xml:space="preserve">pke.at</w:t>
        </w:r>
      </w:hyperlink>
    </w:p>
    <w:p>
      <w:pPr>
        <w:pStyle w:val="Compact"/>
        <w:numPr>
          <w:numId w:val="1121"/>
          <w:ilvl w:val="0"/>
        </w:numPr>
      </w:pPr>
      <w:hyperlink r:id="rId387">
        <w:r>
          <w:rPr>
            <w:rStyle w:val="Hyperlink"/>
          </w:rPr>
          <w:t xml:space="preserve">aigner-stahlbau.at</w:t>
        </w:r>
      </w:hyperlink>
    </w:p>
    <w:p>
      <w:pPr>
        <w:pStyle w:val="Heading3"/>
      </w:pPr>
      <w:bookmarkStart w:id="388" w:name="Xf41a53455128f129bbbb80e754abafc5f60d63b"/>
      <w:r>
        <w:t xml:space="preserve">Auswirkungen in Bezug auf die Ziele für nachhaltige Entwicklung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89" w:name="X2d8beb01dd2a05e70b1ee7a8f7acfc298b73c0a"/>
      <w:r>
        <w:t xml:space="preserve">Technologie- und gesellschaftlicher Bereitschaftsgrad</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0" w:name="offene-fragen-14"/>
      <w:r>
        <w:t xml:space="preserve">Offene Fragen</w:t>
      </w:r>
      <w:bookmarkEnd w:id="390"/>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1" w:name="referenzen-14"/>
      <w:r>
        <w:t xml:space="preserve">Referenzen</w:t>
      </w:r>
      <w:bookmarkEnd w:id="391"/>
    </w:p>
    <w:p>
      <w:pPr>
        <w:pStyle w:val="Compact"/>
        <w:numPr>
          <w:numId w:val="1123"/>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Intelligente Verkehrssignalsteuerung</w:t>
      </w:r>
      <w:bookmarkEnd w:id="397"/>
    </w:p>
    <w:p>
      <w:pPr>
        <w:pStyle w:val="Heading3"/>
      </w:pPr>
      <w:bookmarkStart w:id="398" w:name="synonyme-14"/>
      <w:r>
        <w:t xml:space="preserve">Synonyme</w:t>
      </w:r>
      <w:bookmarkEnd w:id="398"/>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399" w:name="definition-15"/>
      <w:r>
        <w:t xml:space="preserve">Definition</w:t>
      </w:r>
      <w:bookmarkEnd w:id="399"/>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0" w:name="wichtige-interessensgruppen-15"/>
      <w:r>
        <w:t xml:space="preserve">Wichtige Interessensgruppen</w:t>
      </w:r>
      <w:bookmarkEnd w:id="400"/>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1" w:name="Xb332615824cc3ad6da3f662ec5281cd02f8350e"/>
      <w:r>
        <w:t xml:space="preserve">Aktueller Stand der Wissenschaft und Forschung</w:t>
      </w:r>
      <w:bookmarkEnd w:id="401"/>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2" w:name="X5c6f2f328120d722e5c745f346d9d58407bd49d"/>
      <w:r>
        <w:t xml:space="preserve">Aktueller Stand der praktischen Umsetzung</w:t>
      </w:r>
      <w:bookmarkEnd w:id="402"/>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3" w:name="relevante-initiativen-in-österreich-15"/>
      <w:r>
        <w:t xml:space="preserve">Relevante Initiativen in Österreich</w:t>
      </w:r>
      <w:bookmarkEnd w:id="403"/>
    </w:p>
    <w:p>
      <w:pPr>
        <w:pStyle w:val="Compact"/>
        <w:numPr>
          <w:numId w:val="1125"/>
          <w:ilvl w:val="0"/>
        </w:numPr>
      </w:pPr>
      <w:hyperlink r:id="rId404">
        <w:r>
          <w:rPr>
            <w:rStyle w:val="Hyperlink"/>
          </w:rPr>
          <w:t xml:space="preserve">Asfinag</w:t>
        </w:r>
      </w:hyperlink>
    </w:p>
    <w:p>
      <w:pPr>
        <w:pStyle w:val="Compact"/>
        <w:numPr>
          <w:numId w:val="1125"/>
          <w:ilvl w:val="0"/>
        </w:numPr>
      </w:pPr>
      <w:hyperlink r:id="rId405">
        <w:r>
          <w:rPr>
            <w:rStyle w:val="Hyperlink"/>
          </w:rPr>
          <w:t xml:space="preserve">ATC</w:t>
        </w:r>
      </w:hyperlink>
    </w:p>
    <w:p>
      <w:pPr>
        <w:pStyle w:val="Heading3"/>
      </w:pPr>
      <w:bookmarkStart w:id="406" w:name="X24b0560e29003398f2ab5587e59f0733aa3c479"/>
      <w:r>
        <w:t xml:space="preserve">Auswirkungen in Bezug auf die Ziele für nachhaltige Entwicklung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7" w:name="Xd32cd0e06c878a69b5e64bbe803c9d22f8c4bda"/>
      <w:r>
        <w:t xml:space="preserve">Technologie- und gesellschaftlicher Bereitschaftsgrad</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08" w:name="offene-fragen-15"/>
      <w:r>
        <w:t xml:space="preserve">Offene Fragen</w:t>
      </w:r>
      <w:bookmarkEnd w:id="408"/>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09" w:name="weitere-links-12"/>
      <w:r>
        <w:t xml:space="preserve">Weitere links</w:t>
      </w:r>
      <w:bookmarkEnd w:id="409"/>
    </w:p>
    <w:p>
      <w:pPr>
        <w:pStyle w:val="Compact"/>
        <w:numPr>
          <w:numId w:val="1127"/>
          <w:ilvl w:val="0"/>
        </w:numPr>
      </w:pPr>
      <w:hyperlink r:id="rId410">
        <w:r>
          <w:rPr>
            <w:rStyle w:val="Hyperlink"/>
          </w:rPr>
          <w:t xml:space="preserve">rapidflowtech.com</w:t>
        </w:r>
      </w:hyperlink>
    </w:p>
    <w:p>
      <w:pPr>
        <w:pStyle w:val="Compact"/>
        <w:numPr>
          <w:numId w:val="1127"/>
          <w:ilvl w:val="0"/>
        </w:numPr>
      </w:pPr>
      <w:hyperlink r:id="rId411">
        <w:r>
          <w:rPr>
            <w:rStyle w:val="Hyperlink"/>
          </w:rPr>
          <w:t xml:space="preserve">fhwa.dot.gov</w:t>
        </w:r>
      </w:hyperlink>
    </w:p>
    <w:p>
      <w:pPr>
        <w:pStyle w:val="Heading3"/>
      </w:pPr>
      <w:bookmarkStart w:id="412" w:name="referenzen-15"/>
      <w:r>
        <w:t xml:space="preserve">Referenzen</w:t>
      </w:r>
      <w:bookmarkEnd w:id="412"/>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Flottenmanagement für Personentransport und Gütertransport</w:t>
      </w:r>
      <w:bookmarkEnd w:id="419"/>
    </w:p>
    <w:p>
      <w:pPr>
        <w:pStyle w:val="Heading3"/>
      </w:pPr>
      <w:bookmarkStart w:id="420" w:name="definition-16"/>
      <w:r>
        <w:t xml:space="preserve">Definition</w:t>
      </w:r>
      <w:bookmarkEnd w:id="420"/>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1" w:name="wichtige-interessensgruppen-16"/>
      <w:r>
        <w:t xml:space="preserve">Wichtige Interessensgruppen</w:t>
      </w:r>
      <w:bookmarkEnd w:id="421"/>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2" w:name="X3390a0577b7302208919d6eb5d4e2398c3f11de"/>
      <w:r>
        <w:t xml:space="preserve">Aktueller Stand der Wissenschaft und Forschung</w:t>
      </w:r>
      <w:bookmarkEnd w:id="422"/>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3" w:name="Xc96ac0ba1700922cd5959345d3409236140441c"/>
      <w:r>
        <w:t xml:space="preserve">Aktueller Stand der praktischen Umsetzung</w:t>
      </w:r>
      <w:bookmarkEnd w:id="423"/>
    </w:p>
    <w:p>
      <w:pPr>
        <w:pStyle w:val="FirstParagraph"/>
      </w:pPr>
      <w:r>
        <w:t xml:space="preserve">Derzeit bieten mehrere technologieorientierte Unternehmen wie</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der</w:t>
      </w:r>
      <w:r>
        <w:t xml:space="preserve"> </w:t>
      </w:r>
      <w:hyperlink r:id="rId427">
        <w:r>
          <w:rPr>
            <w:rStyle w:val="Hyperlink"/>
          </w:rPr>
          <w:t xml:space="preserve">Avrios</w:t>
        </w:r>
      </w:hyperlink>
      <w:r>
        <w:t xml:space="preserve"> </w:t>
      </w:r>
      <w:r>
        <w:t xml:space="preserve">weltweit Software für das Flottenmanagement an. Es gibt auch Unternehmen wie</w:t>
      </w:r>
      <w:r>
        <w:t xml:space="preserve"> </w:t>
      </w:r>
      <w:hyperlink r:id="rId428">
        <w:r>
          <w:rPr>
            <w:rStyle w:val="Hyperlink"/>
          </w:rPr>
          <w:t xml:space="preserve">Urbantz</w:t>
        </w:r>
      </w:hyperlink>
      <w:r>
        <w:t xml:space="preserve"> </w:t>
      </w:r>
      <w:r>
        <w:t xml:space="preserve">oder</w:t>
      </w:r>
      <w:r>
        <w:t xml:space="preserve"> </w:t>
      </w:r>
      <w:hyperlink r:id="rId429">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0">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1">
        <w:r>
          <w:rPr>
            <w:rStyle w:val="Hyperlink"/>
          </w:rPr>
          <w:t xml:space="preserve">CHINO</w:t>
        </w:r>
      </w:hyperlink>
      <w:r>
        <w:t xml:space="preserve"> </w:t>
      </w:r>
      <w:r>
        <w:t xml:space="preserve">(2006-2009), das sich mit dem Containerumschlag in intermodalen Knotenpunkten befasste,</w:t>
      </w:r>
      <w:r>
        <w:t xml:space="preserve"> </w:t>
      </w:r>
      <w:hyperlink r:id="rId432">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3">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4">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5" w:name="relevante-initiativen-in-österreich-16"/>
      <w:r>
        <w:t xml:space="preserve">Relevante Initiativen in Österreich</w:t>
      </w:r>
      <w:bookmarkEnd w:id="435"/>
    </w:p>
    <w:p>
      <w:pPr>
        <w:pStyle w:val="Compact"/>
        <w:numPr>
          <w:numId w:val="1130"/>
          <w:ilvl w:val="0"/>
        </w:numPr>
      </w:pPr>
      <w:hyperlink r:id="rId436">
        <w:r>
          <w:rPr>
            <w:rStyle w:val="Hyperlink"/>
          </w:rPr>
          <w:t xml:space="preserve">AIT</w:t>
        </w:r>
      </w:hyperlink>
    </w:p>
    <w:p>
      <w:pPr>
        <w:pStyle w:val="Compact"/>
        <w:numPr>
          <w:numId w:val="1130"/>
          <w:ilvl w:val="0"/>
        </w:numPr>
      </w:pPr>
      <w:hyperlink r:id="rId425">
        <w:r>
          <w:rPr>
            <w:rStyle w:val="Hyperlink"/>
          </w:rPr>
          <w:t xml:space="preserve">Sesmara</w:t>
        </w:r>
      </w:hyperlink>
    </w:p>
    <w:p>
      <w:pPr>
        <w:pStyle w:val="Compact"/>
        <w:numPr>
          <w:numId w:val="1130"/>
          <w:ilvl w:val="0"/>
        </w:numPr>
      </w:pPr>
      <w:hyperlink r:id="rId437">
        <w:r>
          <w:rPr>
            <w:rStyle w:val="Hyperlink"/>
          </w:rPr>
          <w:t xml:space="preserve">Frotcom</w:t>
        </w:r>
      </w:hyperlink>
    </w:p>
    <w:p>
      <w:pPr>
        <w:pStyle w:val="Heading3"/>
      </w:pPr>
      <w:bookmarkStart w:id="438" w:name="Xbb1b9a8f41b3bd44bdd7d38e5a965ced9eec662"/>
      <w:r>
        <w:t xml:space="preserve">Auswirkungen in Bezug auf die Ziele für nachhaltige Entwicklung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39" w:name="Xc6cc5a6b1a2ecd4cd321716ceed9491f9c043e7"/>
      <w:r>
        <w:t xml:space="preserve">Technologie- und gesellschaftlicher Bereitschaftsgrad</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0" w:name="offene-fragen-16"/>
      <w:r>
        <w:t xml:space="preserve">Offene Fragen</w:t>
      </w:r>
      <w:bookmarkEnd w:id="440"/>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1" w:name="weitere-links-13"/>
      <w:r>
        <w:t xml:space="preserve">Weitere links</w:t>
      </w:r>
      <w:bookmarkEnd w:id="441"/>
    </w:p>
    <w:p>
      <w:pPr>
        <w:pStyle w:val="Compact"/>
        <w:numPr>
          <w:numId w:val="1132"/>
          <w:ilvl w:val="0"/>
        </w:numPr>
      </w:pPr>
      <w:hyperlink r:id="rId434">
        <w:r>
          <w:rPr>
            <w:rStyle w:val="Hyperlink"/>
          </w:rPr>
          <w:t xml:space="preserve">Nec.com</w:t>
        </w:r>
      </w:hyperlink>
    </w:p>
    <w:p>
      <w:pPr>
        <w:pStyle w:val="Compact"/>
        <w:numPr>
          <w:numId w:val="1132"/>
          <w:ilvl w:val="0"/>
        </w:numPr>
      </w:pPr>
      <w:hyperlink r:id="rId442">
        <w:r>
          <w:rPr>
            <w:rStyle w:val="Hyperlink"/>
          </w:rPr>
          <w:t xml:space="preserve">Fleet.randmcnally.com</w:t>
        </w:r>
      </w:hyperlink>
    </w:p>
    <w:p>
      <w:pPr>
        <w:pStyle w:val="Heading3"/>
      </w:pPr>
      <w:bookmarkStart w:id="443" w:name="referenzen-16"/>
      <w:r>
        <w:t xml:space="preserve">Referenzen</w:t>
      </w:r>
      <w:bookmarkEnd w:id="443"/>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Verwaltung des städtischen Zugangs (Urban Access Management)</w:t>
      </w:r>
      <w:bookmarkEnd w:id="445"/>
    </w:p>
    <w:p>
      <w:pPr>
        <w:pStyle w:val="Heading3"/>
      </w:pPr>
      <w:bookmarkStart w:id="446" w:name="synonyme-15"/>
      <w:r>
        <w:t xml:space="preserve">Synonyme</w:t>
      </w:r>
      <w:bookmarkEnd w:id="446"/>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p>
    <w:p>
      <w:pPr>
        <w:pStyle w:val="Heading3"/>
      </w:pPr>
      <w:bookmarkStart w:id="447" w:name="definition-17"/>
      <w:r>
        <w:t xml:space="preserve">Definition</w:t>
      </w:r>
      <w:bookmarkEnd w:id="447"/>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48" w:name="wichtige-interessensgruppen-17"/>
      <w:r>
        <w:t xml:space="preserve">Wichtige Interessensgruppen</w:t>
      </w:r>
      <w:bookmarkEnd w:id="448"/>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49" w:name="X4011da3b75f1cb7912d8b91d3764d45dc1741b5"/>
      <w:r>
        <w:t xml:space="preserve">Aktueller Stand der Wissenschaft und Forschung</w:t>
      </w:r>
      <w:bookmarkEnd w:id="449"/>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0" w:name="X1844da154e939321035198882d81a8ed38674f3"/>
      <w:r>
        <w:t xml:space="preserve">Aktueller Stand der praktischen Umsetzung</w:t>
      </w:r>
      <w:bookmarkEnd w:id="450"/>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1" w:name="relevante-initiativen-in-österreich-17"/>
      <w:r>
        <w:t xml:space="preserve">Relevante Initiativen in Österreich</w:t>
      </w:r>
      <w:bookmarkEnd w:id="451"/>
    </w:p>
    <w:p>
      <w:pPr>
        <w:pStyle w:val="Compact"/>
        <w:numPr>
          <w:numId w:val="1135"/>
          <w:ilvl w:val="0"/>
        </w:numPr>
      </w:pPr>
      <w:hyperlink r:id="rId452">
        <w:r>
          <w:rPr>
            <w:rStyle w:val="Hyperlink"/>
          </w:rPr>
          <w:t xml:space="preserve">ris.bka.gv.at</w:t>
        </w:r>
      </w:hyperlink>
    </w:p>
    <w:p>
      <w:pPr>
        <w:pStyle w:val="Compact"/>
        <w:numPr>
          <w:numId w:val="1135"/>
          <w:ilvl w:val="0"/>
        </w:numPr>
      </w:pPr>
      <w:hyperlink r:id="rId453">
        <w:r>
          <w:rPr>
            <w:rStyle w:val="Hyperlink"/>
          </w:rPr>
          <w:t xml:space="preserve">wien.gv.at</w:t>
        </w:r>
      </w:hyperlink>
    </w:p>
    <w:p>
      <w:pPr>
        <w:pStyle w:val="Compact"/>
        <w:numPr>
          <w:numId w:val="1135"/>
          <w:ilvl w:val="0"/>
        </w:numPr>
      </w:pPr>
      <w:hyperlink r:id="rId454">
        <w:r>
          <w:rPr>
            <w:rStyle w:val="Hyperlink"/>
          </w:rPr>
          <w:t xml:space="preserve">kapsch.net</w:t>
        </w:r>
      </w:hyperlink>
    </w:p>
    <w:p>
      <w:pPr>
        <w:pStyle w:val="Heading3"/>
      </w:pPr>
      <w:bookmarkStart w:id="455" w:name="Xa9213e62c83babb2372a8255685e311a9036579"/>
      <w:r>
        <w:t xml:space="preserve">Auswirkungen in Bezug auf die Ziele für nachhaltige Entwicklung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6" w:name="X25200fb2ca231488723962ffe3d721de9f4dc6b"/>
      <w:r>
        <w:t xml:space="preserve">Technologie- und gesellschaftlicher Bereitschaftsgrad</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57" w:name="offene-fragen-17"/>
      <w:r>
        <w:t xml:space="preserve">Offene Fragen</w:t>
      </w:r>
      <w:bookmarkEnd w:id="457"/>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58" w:name="weitere-links-14"/>
      <w:r>
        <w:t xml:space="preserve">Weitere links</w:t>
      </w:r>
      <w:bookmarkEnd w:id="458"/>
    </w:p>
    <w:p>
      <w:pPr>
        <w:pStyle w:val="Compact"/>
        <w:numPr>
          <w:numId w:val="1137"/>
          <w:ilvl w:val="0"/>
        </w:numPr>
      </w:pPr>
      <w:hyperlink r:id="rId459">
        <w:r>
          <w:rPr>
            <w:rStyle w:val="Hyperlink"/>
          </w:rPr>
          <w:t xml:space="preserve">urbanaccessregulations.eu-1</w:t>
        </w:r>
      </w:hyperlink>
    </w:p>
    <w:p>
      <w:pPr>
        <w:pStyle w:val="Compact"/>
        <w:numPr>
          <w:numId w:val="1137"/>
          <w:ilvl w:val="0"/>
        </w:numPr>
      </w:pPr>
      <w:hyperlink r:id="rId460">
        <w:r>
          <w:rPr>
            <w:rStyle w:val="Hyperlink"/>
          </w:rPr>
          <w:t xml:space="preserve">urbanaccessregulations.eu-2</w:t>
        </w:r>
      </w:hyperlink>
    </w:p>
    <w:p>
      <w:pPr>
        <w:pStyle w:val="Heading3"/>
      </w:pPr>
      <w:bookmarkStart w:id="461" w:name="referenzen-17"/>
      <w:r>
        <w:t xml:space="preserve">Referenzen</w:t>
      </w:r>
      <w:bookmarkEnd w:id="461"/>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e Straßeninfrastruktur und Konnektivität</w:t>
      </w:r>
      <w:bookmarkEnd w:id="468"/>
    </w:p>
    <w:p>
      <w:pPr>
        <w:pStyle w:val="Heading2"/>
      </w:pPr>
      <w:bookmarkStart w:id="469" w:name="v2x"/>
      <w:r>
        <w:t xml:space="preserve">5.1	V2X (Vehicle to everything / Fahrzeug-zu-Alles) Kommunikation</w:t>
      </w:r>
      <w:bookmarkEnd w:id="469"/>
    </w:p>
    <w:p>
      <w:pPr>
        <w:pStyle w:val="Heading3"/>
      </w:pPr>
      <w:bookmarkStart w:id="470" w:name="synonyme-16"/>
      <w:r>
        <w:t xml:space="preserve">Synonyme</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2" w:name="wichtige-interessensgruppen-18"/>
      <w:r>
        <w:t xml:space="preserve">Wichtige Interessensgruppen</w:t>
      </w:r>
      <w:bookmarkEnd w:id="472"/>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3" w:name="X920ebfbcef3b3b940aa701200f1206a54d1b22d"/>
      <w:r>
        <w:t xml:space="preserve">Aktueller Stand der Wissenschaft und Forschung</w:t>
      </w:r>
      <w:bookmarkEnd w:id="473"/>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4" w:name="X224ef6465b878bb4979a092dc9e609e5a4b6452"/>
      <w:r>
        <w:t xml:space="preserve">Aktueller Stand der praktischen Umsetzung</w:t>
      </w:r>
      <w:bookmarkEnd w:id="474"/>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5" w:name="relevante-initiativen-in-österreich-18"/>
      <w:r>
        <w:t xml:space="preserve">Relevante Initiativen in Österreich</w:t>
      </w:r>
      <w:bookmarkEnd w:id="475"/>
    </w:p>
    <w:p>
      <w:pPr>
        <w:pStyle w:val="Compact"/>
        <w:numPr>
          <w:numId w:val="1140"/>
          <w:ilvl w:val="0"/>
        </w:numPr>
      </w:pPr>
      <w:hyperlink r:id="rId476">
        <w:r>
          <w:rPr>
            <w:rStyle w:val="Hyperlink"/>
          </w:rPr>
          <w:t xml:space="preserve">infothek.bmk.gv.at</w:t>
        </w:r>
      </w:hyperlink>
    </w:p>
    <w:p>
      <w:pPr>
        <w:pStyle w:val="Compact"/>
        <w:numPr>
          <w:numId w:val="1140"/>
          <w:ilvl w:val="0"/>
        </w:numPr>
      </w:pPr>
      <w:hyperlink r:id="rId477">
        <w:r>
          <w:rPr>
            <w:rStyle w:val="Hyperlink"/>
          </w:rPr>
          <w:t xml:space="preserve">c-its-korridor.de</w:t>
        </w:r>
      </w:hyperlink>
    </w:p>
    <w:p>
      <w:pPr>
        <w:pStyle w:val="Compact"/>
        <w:numPr>
          <w:numId w:val="1140"/>
          <w:ilvl w:val="0"/>
        </w:numPr>
      </w:pPr>
      <w:hyperlink r:id="rId478">
        <w:r>
          <w:rPr>
            <w:rStyle w:val="Hyperlink"/>
          </w:rPr>
          <w:t xml:space="preserve">asfinag.at</w:t>
        </w:r>
      </w:hyperlink>
    </w:p>
    <w:p>
      <w:pPr>
        <w:pStyle w:val="Compact"/>
        <w:numPr>
          <w:numId w:val="1140"/>
          <w:ilvl w:val="0"/>
        </w:numPr>
      </w:pPr>
      <w:hyperlink r:id="rId479">
        <w:r>
          <w:rPr>
            <w:rStyle w:val="Hyperlink"/>
          </w:rPr>
          <w:t xml:space="preserve">kununu.com</w:t>
        </w:r>
      </w:hyperlink>
    </w:p>
    <w:p>
      <w:pPr>
        <w:pStyle w:val="Compact"/>
        <w:numPr>
          <w:numId w:val="1140"/>
          <w:ilvl w:val="0"/>
        </w:numPr>
      </w:pPr>
      <w:hyperlink r:id="rId480">
        <w:r>
          <w:rPr>
            <w:rStyle w:val="Hyperlink"/>
          </w:rPr>
          <w:t xml:space="preserve">hitech.at</w:t>
        </w:r>
      </w:hyperlink>
    </w:p>
    <w:p>
      <w:pPr>
        <w:pStyle w:val="Heading3"/>
      </w:pPr>
      <w:bookmarkStart w:id="481" w:name="X1225e08ef925f4c85b1516bd153265ea134167d"/>
      <w:r>
        <w:t xml:space="preserve">Auswirkungen in Bezug auf die Ziele für nachhaltige Entwicklung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2" w:name="technology-and-societal-readiness-level"/>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3" w:name="offene-fragen-18"/>
      <w:r>
        <w:t xml:space="preserve">Offene Fragen</w:t>
      </w:r>
      <w:bookmarkEnd w:id="483"/>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4" w:name="weitere-links-15"/>
      <w:r>
        <w:t xml:space="preserve">Weitere links</w:t>
      </w:r>
      <w:bookmarkEnd w:id="484"/>
    </w:p>
    <w:p>
      <w:pPr>
        <w:pStyle w:val="Compact"/>
        <w:numPr>
          <w:numId w:val="1142"/>
          <w:ilvl w:val="0"/>
        </w:numPr>
      </w:pPr>
      <w:hyperlink r:id="rId477">
        <w:r>
          <w:rPr>
            <w:rStyle w:val="Hyperlink"/>
          </w:rPr>
          <w:t xml:space="preserve">c-its-korridor.de</w:t>
        </w:r>
      </w:hyperlink>
    </w:p>
    <w:p>
      <w:pPr>
        <w:pStyle w:val="Compact"/>
        <w:numPr>
          <w:numId w:val="1142"/>
          <w:ilvl w:val="0"/>
        </w:numPr>
      </w:pPr>
      <w:hyperlink r:id="rId485">
        <w:r>
          <w:rPr>
            <w:rStyle w:val="Hyperlink"/>
          </w:rPr>
          <w:t xml:space="preserve">nhtsa.gov</w:t>
        </w:r>
      </w:hyperlink>
    </w:p>
    <w:p>
      <w:pPr>
        <w:pStyle w:val="Heading3"/>
      </w:pPr>
      <w:bookmarkStart w:id="486" w:name="referenzen-18"/>
      <w:r>
        <w:t xml:space="preserve">Referenzen</w:t>
      </w:r>
      <w:bookmarkEnd w:id="486"/>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Unterstützungsgrad der Infrastruktur für automatisiertes Fahren (ISAD - Infrastructure support for automated driving)</w:t>
      </w:r>
      <w:bookmarkEnd w:id="492"/>
    </w:p>
    <w:p>
      <w:pPr>
        <w:pStyle w:val="Heading3"/>
      </w:pPr>
      <w:bookmarkStart w:id="493" w:name="synonyme-17"/>
      <w:r>
        <w:t xml:space="preserve">Synonyme</w:t>
      </w:r>
      <w:bookmarkEnd w:id="493"/>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4" w:name="definition-19"/>
      <w:r>
        <w:t xml:space="preserve">Definition</w:t>
      </w:r>
      <w:bookmarkEnd w:id="494"/>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5">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6" w:name="wichtige-interessensgruppen-19"/>
      <w:r>
        <w:t xml:space="preserve">Wichtige Interessensgruppen</w:t>
      </w:r>
      <w:bookmarkEnd w:id="496"/>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497" w:name="Xee8c9e64cf41c95850f60848481016c8c9806a6"/>
      <w:r>
        <w:t xml:space="preserve">Aktueller Stand der Wissenschaft und Forschung</w:t>
      </w:r>
      <w:bookmarkEnd w:id="497"/>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498" w:name="Xac5b2d05c4f5047e701bec0a02953a7da3fcc9b"/>
      <w:r>
        <w:t xml:space="preserve">Aktueller Stand der praktischen Umsetzung</w:t>
      </w:r>
      <w:bookmarkEnd w:id="498"/>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499" w:name="relevante-initiativen-in-österreich-19"/>
      <w:r>
        <w:t xml:space="preserve">Relevante Initiativen in Österreich</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78">
        <w:r>
          <w:rPr>
            <w:rStyle w:val="Hyperlink"/>
          </w:rPr>
          <w:t xml:space="preserve">Asfinag.at</w:t>
        </w:r>
      </w:hyperlink>
    </w:p>
    <w:p>
      <w:pPr>
        <w:pStyle w:val="Heading3"/>
      </w:pPr>
      <w:bookmarkStart w:id="503" w:name="X5d2be982ad19556cd50663ca19763ef9a3603d0"/>
      <w:r>
        <w:t xml:space="preserve">Auswirkungen in Bezug auf die Ziele für nachhaltige Entwicklung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4" w:name="X62ba4a74b35409423f67fa95cd6a2fb0fec05bc"/>
      <w:r>
        <w:t xml:space="preserve">Technologie- und gesellschaftlicher Bereitschaftsgrad</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5" w:name="offene-fragen-19"/>
      <w:r>
        <w:t xml:space="preserve">Offene Fragen</w:t>
      </w:r>
      <w:bookmarkEnd w:id="505"/>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6" w:name="referenzen-19"/>
      <w:r>
        <w:t xml:space="preserve">Referenzen</w:t>
      </w:r>
      <w:bookmarkEnd w:id="506"/>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4" Target="media/rId35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164" Target="media/rId164.jpg" /><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433" Target="http://www.mitproject.eu/" TargetMode="External" /><Relationship Type="http://schemas.openxmlformats.org/officeDocument/2006/relationships/hyperlink" Id="rId324" Target="http://www.trafficvision.com/case-studies"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370" Target="https://cloud.google.com/maps-platform/maps" TargetMode="External" /><Relationship Type="http://schemas.openxmlformats.org/officeDocument/2006/relationships/hyperlink" Id="rId293" Target="https://cohdawireless.com/platooning/"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297" Target="https://doi.org/10.1016/j.comnet.2020.107658"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488" Target="https://doi.org/10.1016/j.trc.2016.03.008" TargetMode="External" /><Relationship Type="http://schemas.openxmlformats.org/officeDocument/2006/relationships/hyperlink" Id="rId417" Target="https://doi.org/10.1016/j.trc.2021.103046"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413" Target="https://doi.org/10.1109/TVT.2018.2890726" TargetMode="External" /><Relationship Type="http://schemas.openxmlformats.org/officeDocument/2006/relationships/hyperlink" Id="rId414" Target="https://doi.org/10.1186/s12544-020-00439-1"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94" Target="https://doi.org/10.3390/mi1112105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342" Target="https://ec.europa.eu/transport/themes/its/c-its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430" Target="https://gourban.co/" TargetMode="External" /><Relationship Type="http://schemas.openxmlformats.org/officeDocument/2006/relationships/hyperlink" Id="rId426" Target="https://gsmtasks.com/"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429" Target="https://onfleet.com/"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15" Target="https://www.alstom.com/"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28" Target="https://www.bbc.com/news/technology-23603751"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314" Target="https://www.citilog.fr"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480" Target="https://www.hitech.at/mobilitaet/wohin-geht-die-fahrt"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508" Target="https://www.inframix.eu/infrastructure-categorization/"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309" Target="https://www.prisma-solutions.com"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495" Target="https://www.sae.org/"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428" Target="https://www.urbantz.com/"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433" Target="http://www.mitproject.eu/" TargetMode="External" /><Relationship Type="http://schemas.openxmlformats.org/officeDocument/2006/relationships/hyperlink" Id="rId324" Target="http://www.trafficvision.com/case-studies"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370" Target="https://cloud.google.com/maps-platform/maps" TargetMode="External" /><Relationship Type="http://schemas.openxmlformats.org/officeDocument/2006/relationships/hyperlink" Id="rId293" Target="https://cohdawireless.com/platooning/"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166" Target="https://digitales.wien.gv.at/site/open-data/"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297" Target="https://doi.org/10.1016/j.comnet.2020.107658"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101" Target="https://doi.org/10.1016/j.ssci.2021.105207" TargetMode="External" /><Relationship Type="http://schemas.openxmlformats.org/officeDocument/2006/relationships/hyperlink" Id="rId234" Target="https://doi.org/10.1016/j.tra.2020.09.018" TargetMode="External" /><Relationship Type="http://schemas.openxmlformats.org/officeDocument/2006/relationships/hyperlink" Id="rId488" Target="https://doi.org/10.1016/j.trc.2016.03.008" TargetMode="External" /><Relationship Type="http://schemas.openxmlformats.org/officeDocument/2006/relationships/hyperlink" Id="rId417" Target="https://doi.org/10.1016/j.trc.2021.103046"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413" Target="https://doi.org/10.1109/TVT.2018.2890726" TargetMode="External" /><Relationship Type="http://schemas.openxmlformats.org/officeDocument/2006/relationships/hyperlink" Id="rId414" Target="https://doi.org/10.1186/s12544-020-00439-1" TargetMode="External" /><Relationship Type="http://schemas.openxmlformats.org/officeDocument/2006/relationships/hyperlink" Id="rId93" Target="https://doi.org/10.2821/30980"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94" Target="https://doi.org/10.3390/mi11121055"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342" Target="https://ec.europa.eu/transport/themes/its/c-its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430" Target="https://gourban.co/" TargetMode="External" /><Relationship Type="http://schemas.openxmlformats.org/officeDocument/2006/relationships/hyperlink" Id="rId426" Target="https://gsmtasks.com/"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429" Target="https://onfleet.com/"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15" Target="https://www.alstom.com/"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28" Target="https://www.bbc.com/news/technology-23603751"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314" Target="https://www.citilog.fr"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480" Target="https://www.hitech.at/mobilitaet/wohin-geht-die-fahrt"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508" Target="https://www.inframix.eu/infrastructure-categorization/"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309" Target="https://www.prisma-solutions.com"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495" Target="https://www.sae.org/"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192" Target="https://www.thetrainline.com/"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428" Target="https://www.urbantz.com/"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2-01T07:47:12Z</dcterms:created>
  <dcterms:modified xsi:type="dcterms:W3CDTF">2021-12-01T07: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0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